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zej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j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47 cosimo rochester hill 483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zejer.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255091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ss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0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g</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0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